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01b6cd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af534b31-899e-4370-a132-b92aa0650b5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5375230-cbdd-40d4-9288-79a83058e23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d29a0ba5-74a6-424e-b9f0-d489462656c3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4:32Z</dcterms:created>
  <dcterms:modified xsi:type="dcterms:W3CDTF">2023-07-24T13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